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1874F9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1874F9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874F9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1874F9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1874F9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1874F9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1874F9">
        <w:rPr>
          <w:rFonts w:ascii="Times New Roman" w:hAnsi="Times New Roman"/>
          <w:sz w:val="20"/>
          <w:szCs w:val="24"/>
        </w:rPr>
        <w:t>Venkatapur</w:t>
      </w:r>
      <w:proofErr w:type="spellEnd"/>
      <w:r w:rsidRPr="001874F9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1874F9">
        <w:rPr>
          <w:rFonts w:ascii="Times New Roman" w:hAnsi="Times New Roman"/>
          <w:sz w:val="20"/>
          <w:szCs w:val="24"/>
        </w:rPr>
        <w:t>Ghatkesar</w:t>
      </w:r>
      <w:proofErr w:type="spellEnd"/>
      <w:r w:rsidRPr="001874F9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1874F9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1874F9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1874F9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874F9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162AFC54" w14:textId="0A1ECD4E" w:rsidR="00CB5A47" w:rsidRPr="001874F9" w:rsidRDefault="00CB5A47" w:rsidP="00821096">
      <w:pPr>
        <w:ind w:firstLine="360"/>
        <w:rPr>
          <w:rFonts w:ascii="Times New Roman" w:hAnsi="Times New Roman" w:cs="Times New Roman"/>
          <w:b/>
          <w:sz w:val="16"/>
          <w:szCs w:val="28"/>
        </w:rPr>
      </w:pPr>
    </w:p>
    <w:p w14:paraId="1E450F37" w14:textId="7AC12FDF" w:rsidR="008561B4" w:rsidRPr="002F0070" w:rsidRDefault="008561B4" w:rsidP="002F0070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2F0070">
        <w:rPr>
          <w:rFonts w:ascii="Times New Roman" w:hAnsi="Times New Roman" w:cs="Times New Roman"/>
          <w:sz w:val="24"/>
          <w:szCs w:val="24"/>
        </w:rPr>
        <w:t>Name of the Course:</w:t>
      </w:r>
      <w:r w:rsidRPr="002F00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72239">
        <w:rPr>
          <w:rFonts w:ascii="Times New Roman" w:hAnsi="Times New Roman" w:cs="Times New Roman"/>
          <w:b/>
          <w:sz w:val="24"/>
          <w:szCs w:val="24"/>
        </w:rPr>
        <w:t>PRODUCTION TECHNOLOGY LAB</w:t>
      </w:r>
    </w:p>
    <w:p w14:paraId="0554B8E0" w14:textId="1C562486" w:rsidR="008561B4" w:rsidRPr="002F0070" w:rsidRDefault="008561B4" w:rsidP="002F0070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2F0070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2F007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2F0070">
        <w:rPr>
          <w:rFonts w:ascii="Times New Roman" w:hAnsi="Times New Roman" w:cs="Times New Roman"/>
          <w:b/>
          <w:color w:val="FF0000"/>
          <w:sz w:val="24"/>
          <w:szCs w:val="24"/>
        </w:rPr>
        <w:t>Dr.</w:t>
      </w:r>
      <w:r w:rsidR="008A7B3D" w:rsidRPr="002F007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P. </w:t>
      </w:r>
      <w:r w:rsidR="006F633C" w:rsidRPr="002F0070">
        <w:rPr>
          <w:rFonts w:ascii="Times New Roman" w:hAnsi="Times New Roman" w:cs="Times New Roman"/>
          <w:b/>
          <w:color w:val="FF0000"/>
          <w:sz w:val="24"/>
          <w:szCs w:val="24"/>
        </w:rPr>
        <w:t>RAVIKANTH</w:t>
      </w:r>
      <w:r w:rsidR="008A7B3D" w:rsidRPr="002F0070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6F633C" w:rsidRPr="002F0070">
        <w:rPr>
          <w:rFonts w:ascii="Times New Roman" w:hAnsi="Times New Roman" w:cs="Times New Roman"/>
          <w:b/>
          <w:color w:val="FF0000"/>
          <w:sz w:val="24"/>
          <w:szCs w:val="24"/>
        </w:rPr>
        <w:t>RAJU</w:t>
      </w:r>
    </w:p>
    <w:p w14:paraId="42F66415" w14:textId="5964A682" w:rsidR="00BD6158" w:rsidRPr="002F0070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2F0070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2F0070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00C46872" w14:textId="77777777" w:rsidR="002F0070" w:rsidRPr="00E422FC" w:rsidRDefault="002F0070" w:rsidP="002F0070">
      <w:pPr>
        <w:pStyle w:val="NoSpacing"/>
        <w:jc w:val="both"/>
        <w:rPr>
          <w:rFonts w:ascii="Times New Roman" w:hAnsi="Times New Roman"/>
          <w:bCs/>
          <w:sz w:val="24"/>
          <w:szCs w:val="24"/>
        </w:rPr>
      </w:pPr>
      <w:r w:rsidRPr="00E422FC">
        <w:rPr>
          <w:rFonts w:ascii="Times New Roman" w:hAnsi="Times New Roman"/>
          <w:bCs/>
          <w:sz w:val="24"/>
          <w:szCs w:val="24"/>
        </w:rPr>
        <w:t>After completion of this course the students will be able to:</w:t>
      </w:r>
    </w:p>
    <w:p w14:paraId="09E78ECC" w14:textId="77777777" w:rsidR="002F0070" w:rsidRPr="00E422FC" w:rsidRDefault="002F0070" w:rsidP="002F0070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eastAsia="Times New Roman" w:hAnsi="Times New Roman" w:cs="Times New Roman"/>
          <w:b/>
          <w:sz w:val="8"/>
          <w:szCs w:val="24"/>
        </w:rPr>
      </w:pPr>
    </w:p>
    <w:p w14:paraId="135DD020" w14:textId="77777777" w:rsidR="002F0070" w:rsidRPr="00E422FC" w:rsidRDefault="002F0070" w:rsidP="002F0070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eastAsia="Times New Roman" w:hAnsi="Times New Roman" w:cs="Times New Roman"/>
          <w:b/>
          <w:sz w:val="14"/>
          <w:szCs w:val="24"/>
        </w:rPr>
      </w:pPr>
    </w:p>
    <w:p w14:paraId="11061A75" w14:textId="77777777" w:rsidR="002F0070" w:rsidRPr="00E422FC" w:rsidRDefault="002F0070" w:rsidP="002F00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Perform the casting operation by understand the steps like pattern preparation, sand </w:t>
      </w:r>
      <w:proofErr w:type="spellStart"/>
      <w:r w:rsidRPr="00E422FC">
        <w:rPr>
          <w:rFonts w:ascii="Times New Roman" w:eastAsia="Times New Roman" w:hAnsi="Times New Roman" w:cs="Times New Roman"/>
          <w:sz w:val="24"/>
          <w:szCs w:val="24"/>
        </w:rPr>
        <w:t>molding</w:t>
      </w:r>
      <w:proofErr w:type="spellEnd"/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 and melting of metal.</w:t>
      </w:r>
    </w:p>
    <w:p w14:paraId="3231A687" w14:textId="77777777" w:rsidR="002F0070" w:rsidRPr="00E422FC" w:rsidRDefault="002F0070" w:rsidP="002F00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Work on various types of metal joining processes.</w:t>
      </w:r>
    </w:p>
    <w:p w14:paraId="35CE44B9" w14:textId="77777777" w:rsidR="002F0070" w:rsidRPr="00E422FC" w:rsidRDefault="002F0070" w:rsidP="002F00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>Know the working processes of sheet metal operations.</w:t>
      </w:r>
    </w:p>
    <w:p w14:paraId="452F4DD4" w14:textId="77777777" w:rsidR="002F0070" w:rsidRPr="00E422FC" w:rsidRDefault="002F0070" w:rsidP="002F00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422FC">
        <w:rPr>
          <w:rFonts w:ascii="Times New Roman" w:eastAsia="Times New Roman" w:hAnsi="Times New Roman" w:cs="Times New Roman"/>
          <w:sz w:val="24"/>
          <w:szCs w:val="24"/>
        </w:rPr>
        <w:t xml:space="preserve">Prepare the plastic components through different processes. </w:t>
      </w:r>
    </w:p>
    <w:p w14:paraId="0285AAC8" w14:textId="77777777" w:rsidR="00DB36BC" w:rsidRPr="001874F9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1874F9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1874F9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874F9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1874F9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1874F9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1874F9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1874F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1874F9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1874F9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1874F9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1874F9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1874F9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1874F9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1874F9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1874F9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F92027" w:rsidRPr="001874F9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F92027" w:rsidRPr="001874F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089ABE73" w:rsidR="00F92027" w:rsidRPr="00FD79B9" w:rsidRDefault="003236CF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F92027" w:rsidRPr="00FD79B9" w:rsidRDefault="00F92027" w:rsidP="00F9202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F92027" w:rsidRPr="00FD79B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4ED6279F" w:rsidR="00F92027" w:rsidRPr="001874F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03D21516" w:rsidR="00F92027" w:rsidRPr="001874F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7AB29A6E" w14:textId="3DDB62A6" w:rsidR="00F92027" w:rsidRPr="001874F9" w:rsidRDefault="00F92027" w:rsidP="00F9202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F92027" w:rsidRPr="001874F9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34F3C0E5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F92027" w:rsidRPr="00FD79B9" w:rsidRDefault="00F92027" w:rsidP="00F9202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45D82DF4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07AE086" w14:textId="299F640B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35340130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F92027" w:rsidRPr="001874F9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bookmarkStart w:id="0" w:name="_GoBack" w:colFirst="12" w:colLast="12"/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277D9890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42F9742E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5C265D5E" w:rsidR="00F92027" w:rsidRPr="00FD79B9" w:rsidRDefault="003236CF" w:rsidP="00F9202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3A11A93E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721CAC49" w14:textId="0C27F739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52711609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bookmarkEnd w:id="0"/>
      <w:tr w:rsidR="00F92027" w:rsidRPr="001874F9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40E0042B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26348EFD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2E80302F" w:rsidR="00F92027" w:rsidRPr="00FD79B9" w:rsidRDefault="003236CF" w:rsidP="00F9202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7185A475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6C908AB4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2F1E3676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F92027" w:rsidRPr="001874F9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1D701FA9" w:rsidR="00F92027" w:rsidRPr="00FD79B9" w:rsidRDefault="003236CF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F92027" w:rsidRPr="00FD79B9" w:rsidRDefault="00F92027" w:rsidP="00F92027">
            <w:pPr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F92027" w:rsidRPr="00FD79B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</w:pPr>
            <w:r w:rsidRPr="00FD79B9">
              <w:rPr>
                <w:rFonts w:ascii="Times New Roman" w:hAnsi="Times New Roman" w:cs="Times New Roman"/>
                <w:b/>
                <w:iCs/>
                <w:color w:val="FF0000"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24ECE374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55DEC1D" w14:textId="4F653A54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74E2B37C" w:rsidR="00F92027" w:rsidRPr="001874F9" w:rsidRDefault="00F92027" w:rsidP="00F9202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874F9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627C3E71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32703691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536491DA" w:rsidR="00EC65A7" w:rsidRPr="001874F9" w:rsidRDefault="00F9202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2338E1E0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620CE97F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1100C0B2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79B182D5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397F3B9B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77777777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68BFCFD0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1874F9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874F9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525DC9E3" w:rsidR="00EC65A7" w:rsidRPr="001874F9" w:rsidRDefault="00F9202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1874F9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3680496B" w14:textId="092A2CA3" w:rsidR="002F0070" w:rsidRPr="00121104" w:rsidRDefault="002F0070" w:rsidP="002F007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728D5307" w14:textId="77777777" w:rsidR="002F0070" w:rsidRPr="00121104" w:rsidRDefault="002F0070" w:rsidP="002F007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32B7267C" w14:textId="77777777" w:rsidR="002F0070" w:rsidRPr="00121104" w:rsidRDefault="002F0070" w:rsidP="002F0070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374C2F1A" w14:textId="77777777" w:rsidR="002F0070" w:rsidRPr="00121104" w:rsidRDefault="002F0070" w:rsidP="002F0070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00B7B9F0" w14:textId="36E33B22" w:rsidR="002F0070" w:rsidRDefault="002F0070" w:rsidP="002F0070">
      <w:pPr>
        <w:tabs>
          <w:tab w:val="left" w:pos="720"/>
          <w:tab w:val="left" w:pos="559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2D3DCCB6" w14:textId="77777777" w:rsidR="002F0070" w:rsidRDefault="002F0070" w:rsidP="002F0070">
      <w:pPr>
        <w:rPr>
          <w:rFonts w:ascii="Times New Roman" w:hAnsi="Times New Roman" w:cs="Times New Roman"/>
          <w:b/>
          <w:sz w:val="24"/>
          <w:szCs w:val="24"/>
        </w:rPr>
      </w:pPr>
    </w:p>
    <w:p w14:paraId="63902DE6" w14:textId="77777777" w:rsidR="002F0070" w:rsidRPr="00121104" w:rsidRDefault="002F0070" w:rsidP="002F0070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655406A7" w:rsidR="005F52B2" w:rsidRPr="001874F9" w:rsidRDefault="002F0070" w:rsidP="002F0070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1874F9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BEBF7B" w14:textId="77777777" w:rsidR="00A86080" w:rsidRDefault="00A86080" w:rsidP="00BA668C">
      <w:pPr>
        <w:spacing w:after="0" w:line="240" w:lineRule="auto"/>
      </w:pPr>
      <w:r>
        <w:separator/>
      </w:r>
    </w:p>
  </w:endnote>
  <w:endnote w:type="continuationSeparator" w:id="0">
    <w:p w14:paraId="422B205D" w14:textId="77777777" w:rsidR="00A86080" w:rsidRDefault="00A86080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FD56B78" w14:textId="77777777" w:rsidR="00A86080" w:rsidRDefault="00A86080" w:rsidP="00BA668C">
      <w:pPr>
        <w:spacing w:after="0" w:line="240" w:lineRule="auto"/>
      </w:pPr>
      <w:r>
        <w:separator/>
      </w:r>
    </w:p>
  </w:footnote>
  <w:footnote w:type="continuationSeparator" w:id="0">
    <w:p w14:paraId="1E957FF2" w14:textId="77777777" w:rsidR="00A86080" w:rsidRDefault="00A86080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1261456B"/>
    <w:multiLevelType w:val="hybridMultilevel"/>
    <w:tmpl w:val="BCEC5C8C"/>
    <w:lvl w:ilvl="0" w:tplc="958C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874F9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2239"/>
    <w:rsid w:val="002768C8"/>
    <w:rsid w:val="00293C6C"/>
    <w:rsid w:val="002A47AB"/>
    <w:rsid w:val="002B7B00"/>
    <w:rsid w:val="002C46DB"/>
    <w:rsid w:val="002E4CF5"/>
    <w:rsid w:val="002F0070"/>
    <w:rsid w:val="002F5C6C"/>
    <w:rsid w:val="00307EF7"/>
    <w:rsid w:val="003174D9"/>
    <w:rsid w:val="003230B7"/>
    <w:rsid w:val="003236CF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86080"/>
    <w:rsid w:val="00A959B5"/>
    <w:rsid w:val="00AA40C7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92027"/>
    <w:rsid w:val="00FA73E8"/>
    <w:rsid w:val="00FD77F2"/>
    <w:rsid w:val="00FD79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00</cp:revision>
  <cp:lastPrinted>2022-03-30T04:18:00Z</cp:lastPrinted>
  <dcterms:created xsi:type="dcterms:W3CDTF">2022-07-20T05:07:00Z</dcterms:created>
  <dcterms:modified xsi:type="dcterms:W3CDTF">2022-07-23T07:35:00Z</dcterms:modified>
</cp:coreProperties>
</file>